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EB7C2" w14:textId="77777777" w:rsidR="00D170AF" w:rsidRPr="000719E8" w:rsidRDefault="00D170AF" w:rsidP="007A310A">
      <w:pPr>
        <w:spacing w:before="92"/>
        <w:rPr>
          <w:rStyle w:val="IntenseEmphasis"/>
          <w:i w:val="0"/>
        </w:rPr>
      </w:pPr>
      <w:bookmarkStart w:id="0" w:name="_GoBack"/>
      <w:bookmarkEnd w:id="0"/>
    </w:p>
    <w:p w14:paraId="000851B8" w14:textId="77777777" w:rsidR="002C6E3B" w:rsidRPr="000719E8" w:rsidRDefault="002C6E3B" w:rsidP="002C6E3B">
      <w:pPr>
        <w:pStyle w:val="Heading1"/>
        <w:spacing w:before="92"/>
        <w:ind w:left="0"/>
        <w:rPr>
          <w:rStyle w:val="IntenseEmphasis"/>
          <w:i w:val="0"/>
          <w:sz w:val="22"/>
          <w:szCs w:val="22"/>
        </w:rPr>
      </w:pPr>
    </w:p>
    <w:p w14:paraId="629C5922" w14:textId="19150C80" w:rsidR="002C6E3B" w:rsidRPr="000719E8" w:rsidRDefault="002C6E3B" w:rsidP="00972D59">
      <w:pPr>
        <w:pStyle w:val="Heading1"/>
        <w:numPr>
          <w:ilvl w:val="0"/>
          <w:numId w:val="37"/>
        </w:numPr>
        <w:spacing w:before="92"/>
        <w:rPr>
          <w:rStyle w:val="IntenseEmphasis"/>
          <w:i w:val="0"/>
          <w:sz w:val="22"/>
          <w:szCs w:val="22"/>
        </w:rPr>
      </w:pPr>
      <w:r w:rsidRPr="000719E8">
        <w:rPr>
          <w:rStyle w:val="IntenseEmphasis"/>
          <w:i w:val="0"/>
          <w:sz w:val="22"/>
          <w:szCs w:val="22"/>
        </w:rPr>
        <w:t>PURPOSE</w:t>
      </w:r>
    </w:p>
    <w:p w14:paraId="231450DC" w14:textId="77777777" w:rsidR="002C6E3B" w:rsidRPr="000719E8" w:rsidRDefault="002C6E3B" w:rsidP="002C6E3B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 xml:space="preserve">The purpose should define the intent of the document and be no longer than one or two sentences. </w:t>
      </w:r>
    </w:p>
    <w:p w14:paraId="4C6C065C" w14:textId="67BE9D8D" w:rsidR="002C6E3B" w:rsidRPr="000719E8" w:rsidRDefault="002C6E3B" w:rsidP="0038632E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>It needs to be detailed enough so end users can quickly recognize what the document covers with no other detail included.</w:t>
      </w:r>
    </w:p>
    <w:p w14:paraId="545234E5" w14:textId="70C41A6B" w:rsidR="0038632E" w:rsidRPr="000719E8" w:rsidRDefault="0038632E" w:rsidP="0038632E">
      <w:pPr>
        <w:pStyle w:val="Heading1"/>
        <w:spacing w:before="92"/>
        <w:rPr>
          <w:b w:val="0"/>
          <w:sz w:val="22"/>
          <w:szCs w:val="22"/>
        </w:rPr>
      </w:pPr>
    </w:p>
    <w:p w14:paraId="77A421AF" w14:textId="6990810D" w:rsidR="0038632E" w:rsidRPr="000719E8" w:rsidRDefault="0038632E" w:rsidP="00972D59">
      <w:pPr>
        <w:pStyle w:val="Heading1"/>
        <w:numPr>
          <w:ilvl w:val="0"/>
          <w:numId w:val="37"/>
        </w:numPr>
        <w:spacing w:before="92"/>
        <w:rPr>
          <w:rStyle w:val="IntenseEmphasis"/>
          <w:i w:val="0"/>
          <w:sz w:val="22"/>
          <w:szCs w:val="22"/>
        </w:rPr>
      </w:pPr>
      <w:r w:rsidRPr="000719E8">
        <w:rPr>
          <w:rStyle w:val="IntenseEmphasis"/>
          <w:i w:val="0"/>
          <w:sz w:val="22"/>
          <w:szCs w:val="22"/>
        </w:rPr>
        <w:t>GUID</w:t>
      </w:r>
      <w:r w:rsidR="007726B7" w:rsidRPr="000719E8">
        <w:rPr>
          <w:rStyle w:val="IntenseEmphasis"/>
          <w:i w:val="0"/>
          <w:sz w:val="22"/>
          <w:szCs w:val="22"/>
        </w:rPr>
        <w:t>ELINES</w:t>
      </w:r>
    </w:p>
    <w:p w14:paraId="3E90D5A7" w14:textId="77777777" w:rsidR="003D4CC9" w:rsidRPr="000719E8" w:rsidRDefault="00510887" w:rsidP="003D4CC9">
      <w:pPr>
        <w:widowControl/>
        <w:autoSpaceDE/>
        <w:autoSpaceDN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pict w14:anchorId="05CB736A">
          <v:rect id="_x0000_i1025" style="width:0;height:0" o:hrstd="t" o:hrnoshade="t" o:hr="t" fillcolor="black" stroked="f"/>
        </w:pict>
      </w:r>
    </w:p>
    <w:p w14:paraId="55614002" w14:textId="5A56113B" w:rsidR="003D4CC9" w:rsidRPr="000719E8" w:rsidRDefault="003D4CC9" w:rsidP="009D6F27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 xml:space="preserve">All points are to be bulleted </w:t>
      </w:r>
      <w:r w:rsidR="00181060" w:rsidRPr="000719E8">
        <w:rPr>
          <w:b w:val="0"/>
          <w:sz w:val="22"/>
          <w:szCs w:val="22"/>
        </w:rPr>
        <w:t xml:space="preserve">or numbered </w:t>
      </w:r>
      <w:r w:rsidRPr="000719E8">
        <w:rPr>
          <w:b w:val="0"/>
          <w:sz w:val="22"/>
          <w:szCs w:val="22"/>
        </w:rPr>
        <w:t>and contain only one main point per bullet</w:t>
      </w:r>
    </w:p>
    <w:p w14:paraId="0EE16C7D" w14:textId="6A741CD9" w:rsidR="003D4CC9" w:rsidRPr="000719E8" w:rsidRDefault="003D4CC9" w:rsidP="009D6F27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>No mandatory statements are to be included in guidelines, these need to be in a poli</w:t>
      </w:r>
      <w:r w:rsidR="0074588A" w:rsidRPr="000719E8">
        <w:rPr>
          <w:b w:val="0"/>
          <w:sz w:val="22"/>
          <w:szCs w:val="22"/>
        </w:rPr>
        <w:t>cy</w:t>
      </w:r>
      <w:r w:rsidR="00D36878" w:rsidRPr="000719E8">
        <w:rPr>
          <w:b w:val="0"/>
          <w:sz w:val="22"/>
          <w:szCs w:val="22"/>
        </w:rPr>
        <w:t xml:space="preserve"> or standard operating </w:t>
      </w:r>
      <w:r w:rsidRPr="000719E8">
        <w:rPr>
          <w:b w:val="0"/>
          <w:sz w:val="22"/>
          <w:szCs w:val="22"/>
        </w:rPr>
        <w:t xml:space="preserve">procedure </w:t>
      </w:r>
      <w:r w:rsidR="00D36878" w:rsidRPr="000719E8">
        <w:rPr>
          <w:b w:val="0"/>
          <w:sz w:val="22"/>
          <w:szCs w:val="22"/>
        </w:rPr>
        <w:t xml:space="preserve"> </w:t>
      </w:r>
    </w:p>
    <w:p w14:paraId="5070CF15" w14:textId="77777777" w:rsidR="003D4CC9" w:rsidRPr="000719E8" w:rsidRDefault="003D4CC9" w:rsidP="009D6F27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>Guidelines may provide more extensive guidance/advice around best practice</w:t>
      </w:r>
    </w:p>
    <w:p w14:paraId="12C54474" w14:textId="77777777" w:rsidR="003D4CC9" w:rsidRPr="000719E8" w:rsidRDefault="003D4CC9" w:rsidP="009D6F27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>In some situations, guidelines will be structured best as FAQs</w:t>
      </w:r>
    </w:p>
    <w:p w14:paraId="34DFD83A" w14:textId="6DA3B720" w:rsidR="003D4CC9" w:rsidRPr="000719E8" w:rsidRDefault="003D4CC9" w:rsidP="009D6F27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 xml:space="preserve">If hyperlinks are to be included in guidelines, please provide necessary </w:t>
      </w:r>
      <w:proofErr w:type="spellStart"/>
      <w:r w:rsidRPr="000719E8">
        <w:rPr>
          <w:b w:val="0"/>
          <w:sz w:val="22"/>
          <w:szCs w:val="22"/>
        </w:rPr>
        <w:t>urls</w:t>
      </w:r>
      <w:proofErr w:type="spellEnd"/>
      <w:r w:rsidRPr="000719E8">
        <w:rPr>
          <w:b w:val="0"/>
          <w:sz w:val="22"/>
          <w:szCs w:val="22"/>
        </w:rPr>
        <w:t xml:space="preserve"> on submission for publishing. </w:t>
      </w:r>
      <w:r w:rsidR="00181060" w:rsidRPr="000719E8">
        <w:rPr>
          <w:b w:val="0"/>
          <w:sz w:val="22"/>
          <w:szCs w:val="22"/>
        </w:rPr>
        <w:t xml:space="preserve"> </w:t>
      </w:r>
    </w:p>
    <w:p w14:paraId="3CB54508" w14:textId="112607DF" w:rsidR="009C56A8" w:rsidRPr="000719E8" w:rsidRDefault="009C56A8" w:rsidP="009D6F27">
      <w:pPr>
        <w:pStyle w:val="Heading1"/>
        <w:spacing w:before="92"/>
        <w:ind w:left="360"/>
        <w:rPr>
          <w:b w:val="0"/>
          <w:sz w:val="22"/>
          <w:szCs w:val="22"/>
        </w:rPr>
      </w:pPr>
    </w:p>
    <w:p w14:paraId="18934300" w14:textId="58BFF26E" w:rsidR="009C56A8" w:rsidRPr="000719E8" w:rsidRDefault="009C56A8" w:rsidP="009C56A8">
      <w:pPr>
        <w:pStyle w:val="Heading1"/>
        <w:numPr>
          <w:ilvl w:val="0"/>
          <w:numId w:val="37"/>
        </w:numPr>
        <w:spacing w:before="92"/>
        <w:rPr>
          <w:rStyle w:val="IntenseEmphasis"/>
          <w:i w:val="0"/>
          <w:sz w:val="22"/>
          <w:szCs w:val="22"/>
        </w:rPr>
      </w:pPr>
      <w:r w:rsidRPr="000719E8">
        <w:rPr>
          <w:rStyle w:val="IntenseEmphasis"/>
          <w:i w:val="0"/>
          <w:sz w:val="22"/>
          <w:szCs w:val="22"/>
        </w:rPr>
        <w:t xml:space="preserve">REFERENCES, MATERIALS, AND/OR ADDITIONAL INFORMATION  </w:t>
      </w:r>
    </w:p>
    <w:p w14:paraId="78EC0CE5" w14:textId="77777777" w:rsidR="009C56A8" w:rsidRPr="000719E8" w:rsidRDefault="009C56A8" w:rsidP="009C56A8">
      <w:pPr>
        <w:pStyle w:val="Heading1"/>
        <w:spacing w:before="92"/>
        <w:ind w:left="360"/>
        <w:rPr>
          <w:b w:val="0"/>
          <w:sz w:val="22"/>
          <w:szCs w:val="22"/>
        </w:rPr>
      </w:pPr>
      <w:r w:rsidRPr="000719E8">
        <w:rPr>
          <w:rStyle w:val="IntenseEmphasis"/>
          <w:i w:val="0"/>
          <w:sz w:val="22"/>
          <w:szCs w:val="22"/>
        </w:rPr>
        <w:t xml:space="preserve"> </w:t>
      </w:r>
      <w:r w:rsidRPr="000719E8">
        <w:rPr>
          <w:b w:val="0"/>
          <w:sz w:val="22"/>
          <w:szCs w:val="22"/>
        </w:rPr>
        <w:t>Include links to applicable statutes, regulations, policies, forms, templates, guidance documents, FAQs and other materials that are relevant to the SOP.</w:t>
      </w:r>
    </w:p>
    <w:p w14:paraId="38260D10" w14:textId="77777777" w:rsidR="00465075" w:rsidRPr="000719E8" w:rsidRDefault="00465075" w:rsidP="00465075">
      <w:pPr>
        <w:pStyle w:val="Heading1"/>
        <w:spacing w:before="92"/>
        <w:ind w:left="360"/>
        <w:rPr>
          <w:b w:val="0"/>
          <w:color w:val="4472C4" w:themeColor="accent1"/>
          <w:sz w:val="22"/>
          <w:szCs w:val="22"/>
        </w:rPr>
      </w:pPr>
      <w:r w:rsidRPr="000719E8">
        <w:rPr>
          <w:b w:val="0"/>
          <w:i/>
          <w:color w:val="4472C4" w:themeColor="accent1"/>
          <w:sz w:val="22"/>
          <w:szCs w:val="22"/>
        </w:rPr>
        <w:t>This section is optional; delete if not needed</w:t>
      </w:r>
      <w:r w:rsidRPr="000719E8">
        <w:rPr>
          <w:b w:val="0"/>
          <w:color w:val="4472C4" w:themeColor="accent1"/>
          <w:sz w:val="22"/>
          <w:szCs w:val="22"/>
        </w:rPr>
        <w:t xml:space="preserve">. </w:t>
      </w:r>
    </w:p>
    <w:p w14:paraId="12B79BDD" w14:textId="77777777" w:rsidR="009C56A8" w:rsidRPr="000719E8" w:rsidRDefault="009C56A8" w:rsidP="009C56A8">
      <w:pPr>
        <w:pStyle w:val="Heading1"/>
        <w:spacing w:before="92"/>
        <w:ind w:left="360"/>
        <w:rPr>
          <w:b w:val="0"/>
          <w:sz w:val="22"/>
          <w:szCs w:val="22"/>
        </w:rPr>
      </w:pPr>
    </w:p>
    <w:p w14:paraId="2FD3452A" w14:textId="571129BC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487AE418" w14:textId="2D8D3B8B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1E3220A2" w14:textId="041AB83A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101A4697" w14:textId="5B12C733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7A70E024" w14:textId="5753C581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43CCCC97" w14:textId="22D197D2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5DBA1A65" w14:textId="47937CFE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002EF01F" w14:textId="23BE928E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1091B64" w14:textId="356CB055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25B58106" w14:textId="3F239C58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5431BBA7" w14:textId="12F8CDC9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DFB62DF" w14:textId="600CF075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B71A4A0" w14:textId="01C56C17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0DD05971" w14:textId="0D04088B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EC8615C" w14:textId="184BEE5A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3403A3C6" w14:textId="0AAEBBCC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C6744EB" w14:textId="50CBD3F8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368FC0D0" w14:textId="43E4BEBC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3975FD9A" w14:textId="7E8EC579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463AAC91" w14:textId="53FB0905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6095F68E" w14:textId="74209B72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21F859E7" w14:textId="4F9DC590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72B10C90" w14:textId="0D3BD5B2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4B81B800" w14:textId="4A7CA387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0CD44DC1" w14:textId="47B7AD0B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p w14:paraId="3E499F4C" w14:textId="1E41746B" w:rsidR="002C6E3B" w:rsidRPr="000719E8" w:rsidRDefault="002C6E3B" w:rsidP="002C6E3B">
      <w:pPr>
        <w:pStyle w:val="Heading1"/>
        <w:spacing w:before="92"/>
        <w:ind w:left="0"/>
        <w:rPr>
          <w:rStyle w:val="IntenseEmphasis"/>
          <w:i w:val="0"/>
          <w:sz w:val="22"/>
          <w:szCs w:val="22"/>
        </w:rPr>
      </w:pPr>
      <w:r w:rsidRPr="000719E8">
        <w:rPr>
          <w:rStyle w:val="IntenseEmphasis"/>
          <w:i w:val="0"/>
          <w:sz w:val="22"/>
          <w:szCs w:val="22"/>
        </w:rPr>
        <w:t>HISTORY</w:t>
      </w:r>
    </w:p>
    <w:p w14:paraId="2970EBEC" w14:textId="77777777" w:rsidR="002C6E3B" w:rsidRPr="000719E8" w:rsidRDefault="002C6E3B" w:rsidP="002C6E3B">
      <w:pPr>
        <w:pStyle w:val="Heading1"/>
        <w:tabs>
          <w:tab w:val="left" w:pos="360"/>
        </w:tabs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</w:rPr>
        <w:t xml:space="preserve">Each time a document is created or updated, revise the History table to include the following: </w:t>
      </w:r>
    </w:p>
    <w:p w14:paraId="6C177C59" w14:textId="77777777" w:rsidR="002C6E3B" w:rsidRPr="000719E8" w:rsidRDefault="002C6E3B" w:rsidP="002C6E3B">
      <w:pPr>
        <w:pStyle w:val="Heading1"/>
        <w:tabs>
          <w:tab w:val="left" w:pos="360"/>
        </w:tabs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  <w:u w:val="single"/>
        </w:rPr>
        <w:t>Effective Date</w:t>
      </w:r>
      <w:r w:rsidRPr="000719E8">
        <w:rPr>
          <w:b w:val="0"/>
          <w:sz w:val="22"/>
          <w:szCs w:val="22"/>
        </w:rPr>
        <w:t>: the date (mm/dd/</w:t>
      </w:r>
      <w:proofErr w:type="spellStart"/>
      <w:r w:rsidRPr="000719E8">
        <w:rPr>
          <w:b w:val="0"/>
          <w:sz w:val="22"/>
          <w:szCs w:val="22"/>
        </w:rPr>
        <w:t>yyyy</w:t>
      </w:r>
      <w:proofErr w:type="spellEnd"/>
      <w:r w:rsidRPr="000719E8">
        <w:rPr>
          <w:b w:val="0"/>
          <w:sz w:val="22"/>
          <w:szCs w:val="22"/>
        </w:rPr>
        <w:t>) on which the document was created or revised</w:t>
      </w:r>
    </w:p>
    <w:p w14:paraId="5C0A4456" w14:textId="77777777" w:rsidR="002C6E3B" w:rsidRPr="000719E8" w:rsidRDefault="002C6E3B" w:rsidP="002C6E3B">
      <w:pPr>
        <w:pStyle w:val="Heading1"/>
        <w:tabs>
          <w:tab w:val="left" w:pos="360"/>
        </w:tabs>
        <w:spacing w:before="92"/>
        <w:ind w:left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  <w:u w:val="single"/>
        </w:rPr>
        <w:t>Version #</w:t>
      </w:r>
      <w:r w:rsidRPr="000719E8">
        <w:rPr>
          <w:b w:val="0"/>
          <w:sz w:val="22"/>
          <w:szCs w:val="22"/>
        </w:rPr>
        <w:t xml:space="preserve">: the number assigned in increasing order (beginning with 000) that corresponds to each version of the document </w:t>
      </w:r>
    </w:p>
    <w:p w14:paraId="10EC8790" w14:textId="77777777" w:rsidR="002C6E3B" w:rsidRPr="000719E8" w:rsidRDefault="002C6E3B" w:rsidP="002C6E3B">
      <w:pPr>
        <w:pStyle w:val="Heading1"/>
        <w:tabs>
          <w:tab w:val="left" w:pos="360"/>
        </w:tabs>
        <w:spacing w:before="92"/>
        <w:ind w:left="0" w:firstLine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  <w:u w:val="single"/>
        </w:rPr>
        <w:t>Authors</w:t>
      </w:r>
      <w:r w:rsidRPr="000719E8">
        <w:rPr>
          <w:b w:val="0"/>
          <w:sz w:val="22"/>
          <w:szCs w:val="22"/>
        </w:rPr>
        <w:t>: the person who is responsible for the content and changes to the document</w:t>
      </w:r>
    </w:p>
    <w:p w14:paraId="0E74D46A" w14:textId="77777777" w:rsidR="004A23BE" w:rsidRPr="000719E8" w:rsidRDefault="002C6E3B" w:rsidP="002C6E3B">
      <w:pPr>
        <w:pStyle w:val="Heading1"/>
        <w:tabs>
          <w:tab w:val="left" w:pos="360"/>
        </w:tabs>
        <w:spacing w:before="92"/>
        <w:ind w:left="0" w:firstLine="360"/>
        <w:rPr>
          <w:b w:val="0"/>
          <w:sz w:val="22"/>
          <w:szCs w:val="22"/>
        </w:rPr>
      </w:pPr>
      <w:r w:rsidRPr="000719E8">
        <w:rPr>
          <w:b w:val="0"/>
          <w:sz w:val="22"/>
          <w:szCs w:val="22"/>
          <w:u w:val="single"/>
        </w:rPr>
        <w:t>Description</w:t>
      </w:r>
      <w:r w:rsidRPr="000719E8">
        <w:rPr>
          <w:b w:val="0"/>
          <w:sz w:val="22"/>
          <w:szCs w:val="22"/>
        </w:rPr>
        <w:t>: a brief summary of the changes to the document</w:t>
      </w:r>
    </w:p>
    <w:p w14:paraId="79E85F18" w14:textId="77777777" w:rsidR="004A23BE" w:rsidRPr="000719E8" w:rsidRDefault="004A23BE" w:rsidP="002C6E3B">
      <w:pPr>
        <w:pStyle w:val="Heading1"/>
        <w:tabs>
          <w:tab w:val="left" w:pos="360"/>
        </w:tabs>
        <w:spacing w:before="92"/>
        <w:ind w:left="0" w:firstLine="360"/>
        <w:rPr>
          <w:color w:val="FF0000"/>
          <w:sz w:val="22"/>
          <w:szCs w:val="22"/>
        </w:rPr>
      </w:pPr>
    </w:p>
    <w:p w14:paraId="5D195D80" w14:textId="5C7596B3" w:rsidR="002C6E3B" w:rsidRPr="000719E8" w:rsidRDefault="00D65EB9" w:rsidP="002C6E3B">
      <w:pPr>
        <w:pStyle w:val="Heading1"/>
        <w:tabs>
          <w:tab w:val="left" w:pos="360"/>
        </w:tabs>
        <w:spacing w:before="92"/>
        <w:ind w:left="0" w:firstLine="360"/>
        <w:rPr>
          <w:rStyle w:val="IntenseEmphasis"/>
          <w:b w:val="0"/>
          <w:i w:val="0"/>
          <w:iCs w:val="0"/>
          <w:color w:val="auto"/>
          <w:sz w:val="22"/>
          <w:szCs w:val="22"/>
        </w:rPr>
      </w:pPr>
      <w:r w:rsidRPr="000719E8">
        <w:rPr>
          <w:color w:val="FF0000"/>
          <w:sz w:val="22"/>
          <w:szCs w:val="22"/>
        </w:rPr>
        <w:t xml:space="preserve">NOTE:   </w:t>
      </w:r>
      <w:r w:rsidR="00DA0FD2" w:rsidRPr="000719E8">
        <w:rPr>
          <w:color w:val="FF0000"/>
          <w:sz w:val="22"/>
          <w:szCs w:val="22"/>
        </w:rPr>
        <w:t xml:space="preserve">History page is to be removed prior to </w:t>
      </w:r>
      <w:r w:rsidR="0031409C" w:rsidRPr="000719E8">
        <w:rPr>
          <w:color w:val="FF0000"/>
          <w:sz w:val="22"/>
          <w:szCs w:val="22"/>
        </w:rPr>
        <w:t>publishing</w:t>
      </w:r>
      <w:r w:rsidRPr="000719E8">
        <w:rPr>
          <w:color w:val="FF0000"/>
          <w:sz w:val="22"/>
          <w:szCs w:val="22"/>
        </w:rPr>
        <w:t xml:space="preserve"> document on external website.   </w:t>
      </w:r>
      <w:r w:rsidR="002C6E3B" w:rsidRPr="000719E8">
        <w:rPr>
          <w:b w:val="0"/>
          <w:sz w:val="22"/>
          <w:szCs w:val="22"/>
        </w:rPr>
        <w:br/>
      </w:r>
    </w:p>
    <w:tbl>
      <w:tblPr>
        <w:tblW w:w="8640" w:type="dxa"/>
        <w:tblInd w:w="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1301"/>
        <w:gridCol w:w="2069"/>
        <w:gridCol w:w="3920"/>
      </w:tblGrid>
      <w:tr w:rsidR="002C6E3B" w:rsidRPr="000719E8" w14:paraId="0062DDD3" w14:textId="77777777" w:rsidTr="009F5132">
        <w:trPr>
          <w:trHeight w:val="460"/>
        </w:trPr>
        <w:tc>
          <w:tcPr>
            <w:tcW w:w="1350" w:type="dxa"/>
            <w:shd w:val="clear" w:color="auto" w:fill="0070C0"/>
          </w:tcPr>
          <w:p w14:paraId="3124EE90" w14:textId="77777777" w:rsidR="002C6E3B" w:rsidRPr="000719E8" w:rsidRDefault="002C6E3B" w:rsidP="009F5132">
            <w:pPr>
              <w:pStyle w:val="TableParagraph"/>
              <w:spacing w:line="220" w:lineRule="exact"/>
              <w:ind w:left="293" w:right="268"/>
              <w:jc w:val="center"/>
              <w:rPr>
                <w:rFonts w:ascii="Calibri" w:hAnsi="Calibri" w:cs="Calibri"/>
                <w:b/>
              </w:rPr>
            </w:pPr>
            <w:r w:rsidRPr="000719E8">
              <w:rPr>
                <w:rFonts w:ascii="Calibri" w:hAnsi="Calibri" w:cs="Calibri"/>
                <w:b/>
                <w:color w:val="FFFFFF"/>
              </w:rPr>
              <w:t>Effective</w:t>
            </w:r>
          </w:p>
          <w:p w14:paraId="70E0D5D6" w14:textId="77777777" w:rsidR="002C6E3B" w:rsidRPr="000719E8" w:rsidRDefault="002C6E3B" w:rsidP="009F5132">
            <w:pPr>
              <w:pStyle w:val="TableParagraph"/>
              <w:spacing w:line="220" w:lineRule="exact"/>
              <w:ind w:left="288" w:right="268"/>
              <w:jc w:val="center"/>
              <w:rPr>
                <w:rFonts w:ascii="Calibri" w:hAnsi="Calibri" w:cs="Calibri"/>
                <w:b/>
              </w:rPr>
            </w:pPr>
            <w:r w:rsidRPr="000719E8">
              <w:rPr>
                <w:rFonts w:ascii="Calibri" w:hAnsi="Calibri" w:cs="Calibri"/>
                <w:b/>
                <w:color w:val="FFFFFF"/>
              </w:rPr>
              <w:t>Date</w:t>
            </w:r>
          </w:p>
        </w:tc>
        <w:tc>
          <w:tcPr>
            <w:tcW w:w="1301" w:type="dxa"/>
            <w:shd w:val="clear" w:color="auto" w:fill="0070C0"/>
          </w:tcPr>
          <w:p w14:paraId="7C78768A" w14:textId="77777777" w:rsidR="002C6E3B" w:rsidRPr="000719E8" w:rsidRDefault="002C6E3B" w:rsidP="009F5132">
            <w:pPr>
              <w:pStyle w:val="TableParagraph"/>
              <w:spacing w:line="220" w:lineRule="exact"/>
              <w:ind w:left="98" w:right="76"/>
              <w:jc w:val="center"/>
              <w:rPr>
                <w:rFonts w:ascii="Calibri" w:hAnsi="Calibri" w:cs="Calibri"/>
                <w:b/>
              </w:rPr>
            </w:pPr>
            <w:r w:rsidRPr="000719E8">
              <w:rPr>
                <w:rFonts w:ascii="Calibri" w:hAnsi="Calibri" w:cs="Calibri"/>
                <w:b/>
                <w:color w:val="FFFFFF"/>
              </w:rPr>
              <w:t>Version #</w:t>
            </w:r>
          </w:p>
        </w:tc>
        <w:tc>
          <w:tcPr>
            <w:tcW w:w="2069" w:type="dxa"/>
            <w:shd w:val="clear" w:color="auto" w:fill="0070C0"/>
          </w:tcPr>
          <w:p w14:paraId="34687974" w14:textId="77777777" w:rsidR="002C6E3B" w:rsidRPr="000719E8" w:rsidRDefault="002C6E3B" w:rsidP="009F5132">
            <w:pPr>
              <w:pStyle w:val="TableParagraph"/>
              <w:spacing w:line="222" w:lineRule="exact"/>
              <w:ind w:left="353" w:right="350"/>
              <w:jc w:val="center"/>
              <w:rPr>
                <w:rFonts w:ascii="Calibri" w:hAnsi="Calibri" w:cs="Calibri"/>
                <w:b/>
              </w:rPr>
            </w:pPr>
            <w:r w:rsidRPr="000719E8">
              <w:rPr>
                <w:rFonts w:ascii="Calibri" w:hAnsi="Calibri" w:cs="Calibri"/>
                <w:b/>
                <w:color w:val="FFFFFF"/>
              </w:rPr>
              <w:t>Authors</w:t>
            </w:r>
          </w:p>
        </w:tc>
        <w:tc>
          <w:tcPr>
            <w:tcW w:w="3920" w:type="dxa"/>
            <w:shd w:val="clear" w:color="auto" w:fill="0070C0"/>
          </w:tcPr>
          <w:p w14:paraId="27083195" w14:textId="77777777" w:rsidR="002C6E3B" w:rsidRPr="000719E8" w:rsidRDefault="002C6E3B" w:rsidP="009F5132">
            <w:pPr>
              <w:pStyle w:val="TableParagraph"/>
              <w:spacing w:line="222" w:lineRule="exact"/>
              <w:ind w:left="1328"/>
              <w:rPr>
                <w:rFonts w:ascii="Calibri" w:hAnsi="Calibri" w:cs="Calibri"/>
                <w:b/>
              </w:rPr>
            </w:pPr>
            <w:r w:rsidRPr="000719E8">
              <w:rPr>
                <w:rFonts w:ascii="Calibri" w:hAnsi="Calibri" w:cs="Calibri"/>
                <w:b/>
                <w:color w:val="FFFFFF"/>
              </w:rPr>
              <w:t>Description</w:t>
            </w:r>
          </w:p>
        </w:tc>
      </w:tr>
      <w:tr w:rsidR="002C6E3B" w:rsidRPr="000719E8" w14:paraId="27482D01" w14:textId="77777777" w:rsidTr="009F5132">
        <w:trPr>
          <w:trHeight w:val="230"/>
        </w:trPr>
        <w:tc>
          <w:tcPr>
            <w:tcW w:w="1350" w:type="dxa"/>
          </w:tcPr>
          <w:p w14:paraId="6BE4A012" w14:textId="3AB241E4" w:rsidR="002C6E3B" w:rsidRPr="000719E8" w:rsidRDefault="002C6E3B" w:rsidP="009F5132">
            <w:pPr>
              <w:pStyle w:val="TableParagraph"/>
              <w:spacing w:line="210" w:lineRule="exact"/>
              <w:ind w:left="148"/>
              <w:rPr>
                <w:rFonts w:ascii="Calibri" w:hAnsi="Calibri" w:cs="Calibri"/>
              </w:rPr>
            </w:pPr>
            <w:r w:rsidRPr="000719E8">
              <w:rPr>
                <w:rFonts w:ascii="Calibri" w:hAnsi="Calibri" w:cs="Calibri"/>
              </w:rPr>
              <w:t>MM/DD/YYYY</w:t>
            </w:r>
          </w:p>
        </w:tc>
        <w:tc>
          <w:tcPr>
            <w:tcW w:w="1301" w:type="dxa"/>
          </w:tcPr>
          <w:p w14:paraId="3CDDCA20" w14:textId="77777777" w:rsidR="002C6E3B" w:rsidRPr="000719E8" w:rsidRDefault="002C6E3B" w:rsidP="009F5132">
            <w:pPr>
              <w:pStyle w:val="TableParagraph"/>
              <w:spacing w:line="210" w:lineRule="exact"/>
              <w:ind w:left="98" w:right="71"/>
              <w:jc w:val="center"/>
              <w:rPr>
                <w:rFonts w:ascii="Calibri" w:hAnsi="Calibri" w:cs="Calibri"/>
              </w:rPr>
            </w:pPr>
            <w:r w:rsidRPr="000719E8">
              <w:rPr>
                <w:rFonts w:ascii="Calibri" w:hAnsi="Calibri" w:cs="Calibri"/>
              </w:rPr>
              <w:t>000</w:t>
            </w:r>
          </w:p>
        </w:tc>
        <w:tc>
          <w:tcPr>
            <w:tcW w:w="2069" w:type="dxa"/>
          </w:tcPr>
          <w:p w14:paraId="23A011F5" w14:textId="639696BA" w:rsidR="002C6E3B" w:rsidRPr="000719E8" w:rsidRDefault="002C6E3B" w:rsidP="009F5132">
            <w:pPr>
              <w:pStyle w:val="TableParagraph"/>
              <w:spacing w:line="210" w:lineRule="exact"/>
              <w:ind w:left="353" w:right="354"/>
              <w:jc w:val="center"/>
              <w:rPr>
                <w:rFonts w:ascii="Calibri" w:hAnsi="Calibri" w:cs="Calibri"/>
              </w:rPr>
            </w:pPr>
          </w:p>
        </w:tc>
        <w:tc>
          <w:tcPr>
            <w:tcW w:w="3920" w:type="dxa"/>
          </w:tcPr>
          <w:p w14:paraId="4EDD9FCC" w14:textId="232141AD" w:rsidR="002C6E3B" w:rsidRPr="000719E8" w:rsidRDefault="002C6E3B" w:rsidP="009F5132">
            <w:pPr>
              <w:pStyle w:val="TableParagraph"/>
              <w:spacing w:line="210" w:lineRule="exact"/>
              <w:rPr>
                <w:rFonts w:ascii="Calibri" w:hAnsi="Calibri" w:cs="Calibri"/>
              </w:rPr>
            </w:pPr>
          </w:p>
        </w:tc>
      </w:tr>
      <w:tr w:rsidR="002C6E3B" w:rsidRPr="000719E8" w14:paraId="7F711466" w14:textId="77777777" w:rsidTr="009F5132">
        <w:trPr>
          <w:trHeight w:val="230"/>
        </w:trPr>
        <w:tc>
          <w:tcPr>
            <w:tcW w:w="1350" w:type="dxa"/>
          </w:tcPr>
          <w:p w14:paraId="16F33551" w14:textId="77777777" w:rsidR="002C6E3B" w:rsidRPr="000719E8" w:rsidRDefault="002C6E3B" w:rsidP="009F5132">
            <w:pPr>
              <w:pStyle w:val="TableParagraph"/>
              <w:spacing w:line="210" w:lineRule="exact"/>
              <w:ind w:left="148"/>
              <w:rPr>
                <w:rFonts w:ascii="Calibri" w:hAnsi="Calibri" w:cs="Calibri"/>
              </w:rPr>
            </w:pPr>
          </w:p>
        </w:tc>
        <w:tc>
          <w:tcPr>
            <w:tcW w:w="1301" w:type="dxa"/>
          </w:tcPr>
          <w:p w14:paraId="0B510F83" w14:textId="77777777" w:rsidR="002C6E3B" w:rsidRPr="000719E8" w:rsidRDefault="002C6E3B" w:rsidP="009F5132">
            <w:pPr>
              <w:pStyle w:val="TableParagraph"/>
              <w:spacing w:line="210" w:lineRule="exact"/>
              <w:ind w:left="98" w:right="71"/>
              <w:jc w:val="center"/>
              <w:rPr>
                <w:rFonts w:ascii="Calibri" w:hAnsi="Calibri" w:cs="Calibri"/>
              </w:rPr>
            </w:pPr>
          </w:p>
        </w:tc>
        <w:tc>
          <w:tcPr>
            <w:tcW w:w="2069" w:type="dxa"/>
          </w:tcPr>
          <w:p w14:paraId="3FCCD913" w14:textId="77777777" w:rsidR="002C6E3B" w:rsidRPr="000719E8" w:rsidRDefault="002C6E3B" w:rsidP="009F5132">
            <w:pPr>
              <w:pStyle w:val="TableParagraph"/>
              <w:spacing w:line="210" w:lineRule="exact"/>
              <w:ind w:left="353" w:right="354"/>
              <w:jc w:val="center"/>
              <w:rPr>
                <w:rFonts w:ascii="Calibri" w:hAnsi="Calibri" w:cs="Calibri"/>
              </w:rPr>
            </w:pPr>
          </w:p>
        </w:tc>
        <w:tc>
          <w:tcPr>
            <w:tcW w:w="3920" w:type="dxa"/>
          </w:tcPr>
          <w:p w14:paraId="30B0887E" w14:textId="77777777" w:rsidR="002C6E3B" w:rsidRPr="000719E8" w:rsidRDefault="002C6E3B" w:rsidP="009F5132">
            <w:pPr>
              <w:pStyle w:val="TableParagraph"/>
              <w:spacing w:line="210" w:lineRule="exact"/>
              <w:rPr>
                <w:rFonts w:ascii="Calibri" w:hAnsi="Calibri" w:cs="Calibri"/>
              </w:rPr>
            </w:pPr>
          </w:p>
        </w:tc>
      </w:tr>
    </w:tbl>
    <w:p w14:paraId="302889F6" w14:textId="77777777" w:rsidR="002C6E3B" w:rsidRPr="000719E8" w:rsidRDefault="002C6E3B" w:rsidP="002C6E3B">
      <w:pPr>
        <w:spacing w:after="21"/>
        <w:rPr>
          <w:rFonts w:asciiTheme="minorHAnsi" w:hAnsiTheme="minorHAnsi" w:cstheme="minorHAnsi"/>
        </w:rPr>
      </w:pPr>
    </w:p>
    <w:p w14:paraId="006BAFF3" w14:textId="77777777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sectPr w:rsidR="002C6E3B" w:rsidRPr="000719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2D499" w14:textId="77777777" w:rsidR="00F17834" w:rsidRDefault="00F17834" w:rsidP="00737605">
      <w:r>
        <w:separator/>
      </w:r>
    </w:p>
  </w:endnote>
  <w:endnote w:type="continuationSeparator" w:id="0">
    <w:p w14:paraId="1BF72FF2" w14:textId="77777777" w:rsidR="00F17834" w:rsidRDefault="00F17834" w:rsidP="00737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36672" w14:textId="77777777" w:rsidR="00FD43E1" w:rsidRDefault="00FD43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1908806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C14DD3" w14:textId="5377AD24" w:rsidR="0092078A" w:rsidRPr="00EC27A7" w:rsidRDefault="0092078A">
        <w:pPr>
          <w:pStyle w:val="Footer"/>
          <w:jc w:val="right"/>
          <w:rPr>
            <w:sz w:val="16"/>
            <w:szCs w:val="16"/>
          </w:rPr>
        </w:pPr>
        <w:r w:rsidRPr="00EC27A7">
          <w:rPr>
            <w:sz w:val="16"/>
            <w:szCs w:val="16"/>
          </w:rPr>
          <w:fldChar w:fldCharType="begin"/>
        </w:r>
        <w:r w:rsidRPr="00EC27A7">
          <w:rPr>
            <w:sz w:val="16"/>
            <w:szCs w:val="16"/>
          </w:rPr>
          <w:instrText xml:space="preserve"> PAGE   \* MERGEFORMAT </w:instrText>
        </w:r>
        <w:r w:rsidRPr="00EC27A7">
          <w:rPr>
            <w:sz w:val="16"/>
            <w:szCs w:val="16"/>
          </w:rPr>
          <w:fldChar w:fldCharType="separate"/>
        </w:r>
        <w:r w:rsidR="00777291">
          <w:rPr>
            <w:noProof/>
            <w:sz w:val="16"/>
            <w:szCs w:val="16"/>
          </w:rPr>
          <w:t>1</w:t>
        </w:r>
        <w:r w:rsidRPr="00EC27A7">
          <w:rPr>
            <w:noProof/>
            <w:sz w:val="16"/>
            <w:szCs w:val="16"/>
          </w:rPr>
          <w:fldChar w:fldCharType="end"/>
        </w:r>
      </w:p>
    </w:sdtContent>
  </w:sdt>
  <w:p w14:paraId="3505152C" w14:textId="09FF75EC" w:rsidR="009A0558" w:rsidRPr="00EC27A7" w:rsidRDefault="0092078A" w:rsidP="009A0558">
    <w:pPr>
      <w:pStyle w:val="Footer"/>
      <w:rPr>
        <w:sz w:val="16"/>
        <w:szCs w:val="16"/>
      </w:rPr>
    </w:pPr>
    <w:r w:rsidRPr="00EC27A7">
      <w:rPr>
        <w:sz w:val="16"/>
        <w:szCs w:val="16"/>
      </w:rPr>
      <w:t xml:space="preserve">Effective Date:  </w:t>
    </w:r>
    <w:r w:rsidR="00960597">
      <w:rPr>
        <w:sz w:val="16"/>
        <w:szCs w:val="16"/>
      </w:rPr>
      <w:t>DD</w:t>
    </w:r>
    <w:r w:rsidR="00DF3530">
      <w:rPr>
        <w:sz w:val="16"/>
        <w:szCs w:val="16"/>
      </w:rPr>
      <w:t>/</w:t>
    </w:r>
    <w:r w:rsidR="00960597">
      <w:rPr>
        <w:sz w:val="16"/>
        <w:szCs w:val="16"/>
      </w:rPr>
      <w:t>MM</w:t>
    </w:r>
    <w:r w:rsidRPr="00EC27A7">
      <w:rPr>
        <w:sz w:val="16"/>
        <w:szCs w:val="16"/>
      </w:rPr>
      <w:t>/</w:t>
    </w:r>
    <w:r w:rsidR="00960597">
      <w:rPr>
        <w:sz w:val="16"/>
        <w:szCs w:val="16"/>
      </w:rPr>
      <w:t>YYYY</w:t>
    </w:r>
    <w:r w:rsidRPr="00EC27A7">
      <w:rPr>
        <w:sz w:val="16"/>
        <w:szCs w:val="16"/>
      </w:rPr>
      <w:t xml:space="preserve">              </w:t>
    </w:r>
    <w:r w:rsidR="00EC27A7">
      <w:rPr>
        <w:sz w:val="16"/>
        <w:szCs w:val="16"/>
      </w:rPr>
      <w:t>Re</w:t>
    </w:r>
    <w:r w:rsidRPr="00EC27A7">
      <w:rPr>
        <w:sz w:val="16"/>
        <w:szCs w:val="16"/>
      </w:rPr>
      <w:t xml:space="preserve">sponsible Office/Title:  </w:t>
    </w:r>
    <w:r w:rsidR="00594EFD">
      <w:rPr>
        <w:sz w:val="16"/>
        <w:szCs w:val="16"/>
      </w:rPr>
      <w:t xml:space="preserve"> </w:t>
    </w:r>
  </w:p>
  <w:p w14:paraId="715CAE8F" w14:textId="61A3F270" w:rsidR="0092078A" w:rsidRPr="00EC27A7" w:rsidRDefault="0092078A" w:rsidP="009A0558">
    <w:pPr>
      <w:pStyle w:val="Footer"/>
      <w:rPr>
        <w:sz w:val="16"/>
        <w:szCs w:val="16"/>
      </w:rPr>
    </w:pPr>
    <w:r w:rsidRPr="00EC27A7">
      <w:rPr>
        <w:sz w:val="16"/>
        <w:szCs w:val="16"/>
      </w:rPr>
      <w:t>Version Number:  0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2DA68" w14:textId="77777777" w:rsidR="00FD43E1" w:rsidRDefault="00FD43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3E786" w14:textId="77777777" w:rsidR="00F17834" w:rsidRDefault="00F17834" w:rsidP="00737605">
      <w:r>
        <w:separator/>
      </w:r>
    </w:p>
  </w:footnote>
  <w:footnote w:type="continuationSeparator" w:id="0">
    <w:p w14:paraId="5E779E4C" w14:textId="77777777" w:rsidR="00F17834" w:rsidRDefault="00F17834" w:rsidP="00737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2DAB5" w14:textId="77777777" w:rsidR="00FD43E1" w:rsidRDefault="00FD43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A3C3C" w14:textId="77777777" w:rsidR="00737605" w:rsidRDefault="00737605" w:rsidP="0073760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C75983F" wp14:editId="1DC87A29">
              <wp:simplePos x="0" y="0"/>
              <wp:positionH relativeFrom="page">
                <wp:posOffset>3745063</wp:posOffset>
              </wp:positionH>
              <wp:positionV relativeFrom="page">
                <wp:posOffset>174930</wp:posOffset>
              </wp:positionV>
              <wp:extent cx="3760967" cy="691736"/>
              <wp:effectExtent l="0" t="0" r="11430" b="13335"/>
              <wp:wrapNone/>
              <wp:docPr id="1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0967" cy="691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D77743" w14:textId="77777777" w:rsidR="00715B51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 </w:t>
                          </w:r>
                        </w:p>
                        <w:p w14:paraId="23E686F5" w14:textId="5E897725" w:rsidR="00737605" w:rsidRPr="00CB2857" w:rsidRDefault="00960597" w:rsidP="00737605">
                          <w:pPr>
                            <w:spacing w:before="11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002060"/>
                              <w:sz w:val="24"/>
                            </w:rPr>
                            <w:t>NAME OF GUIDANCE</w:t>
                          </w:r>
                          <w:r w:rsidR="007726B7">
                            <w:rPr>
                              <w:b/>
                              <w:color w:val="002060"/>
                              <w:sz w:val="24"/>
                            </w:rPr>
                            <w:t xml:space="preserve"> DOCUMENT</w:t>
                          </w:r>
                        </w:p>
                        <w:p w14:paraId="5DD42990" w14:textId="434B25FB" w:rsidR="00737605" w:rsidRPr="0043223D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  <w:color w:val="002060"/>
                              <w:sz w:val="24"/>
                            </w:rPr>
                          </w:pPr>
                          <w:r w:rsidRPr="0043223D">
                            <w:rPr>
                              <w:b/>
                              <w:color w:val="002060"/>
                              <w:sz w:val="24"/>
                            </w:rPr>
                            <w:t xml:space="preserve"> </w:t>
                          </w:r>
                          <w:r w:rsidR="001A5084" w:rsidRPr="001A5084"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  <w:t>Q-</w:t>
                          </w:r>
                          <w:r w:rsidRPr="0043223D">
                            <w:rPr>
                              <w:b/>
                              <w:color w:val="002060"/>
                              <w:sz w:val="20"/>
                            </w:rPr>
                            <w:t>QA-</w:t>
                          </w:r>
                          <w:r w:rsidR="00960597">
                            <w:rPr>
                              <w:b/>
                              <w:color w:val="002060"/>
                              <w:sz w:val="20"/>
                            </w:rPr>
                            <w:t>G</w:t>
                          </w:r>
                          <w:r w:rsidR="004525A6">
                            <w:rPr>
                              <w:b/>
                              <w:color w:val="002060"/>
                              <w:sz w:val="20"/>
                            </w:rPr>
                            <w:t>U</w:t>
                          </w:r>
                          <w:r w:rsidRPr="0043223D">
                            <w:rPr>
                              <w:b/>
                              <w:color w:val="002060"/>
                              <w:sz w:val="20"/>
                            </w:rPr>
                            <w:t>-</w:t>
                          </w:r>
                          <w:r w:rsidR="00FD43E1">
                            <w:rPr>
                              <w:b/>
                              <w:color w:val="002060"/>
                              <w:sz w:val="20"/>
                            </w:rPr>
                            <w:t>000</w:t>
                          </w:r>
                        </w:p>
                        <w:p w14:paraId="2F4B5ADF" w14:textId="77777777" w:rsidR="00737605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5983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294.9pt;margin-top:13.75pt;width:296.15pt;height:5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" filled="f" stroked="f">
              <v:textbox inset="0,0,0,0">
                <w:txbxContent>
                  <w:p w14:paraId="5ED77743" w14:textId="77777777" w:rsidR="00715B51" w:rsidRDefault="00737605" w:rsidP="00737605">
                    <w:pPr>
                      <w:spacing w:before="11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 </w:t>
                    </w:r>
                  </w:p>
                  <w:p w14:paraId="23E686F5" w14:textId="5E897725" w:rsidR="00737605" w:rsidRPr="00CB2857" w:rsidRDefault="00960597" w:rsidP="00737605">
                    <w:pPr>
                      <w:spacing w:before="11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002060"/>
                        <w:sz w:val="24"/>
                      </w:rPr>
                      <w:t>NAME OF GUIDANCE</w:t>
                    </w:r>
                    <w:r w:rsidR="007726B7">
                      <w:rPr>
                        <w:b/>
                        <w:color w:val="002060"/>
                        <w:sz w:val="24"/>
                      </w:rPr>
                      <w:t xml:space="preserve"> DOCUMENT</w:t>
                    </w:r>
                  </w:p>
                  <w:p w14:paraId="5DD42990" w14:textId="434B25FB" w:rsidR="00737605" w:rsidRPr="0043223D" w:rsidRDefault="00737605" w:rsidP="00737605">
                    <w:pPr>
                      <w:spacing w:before="11"/>
                      <w:ind w:left="20"/>
                      <w:rPr>
                        <w:b/>
                        <w:color w:val="002060"/>
                        <w:sz w:val="24"/>
                      </w:rPr>
                    </w:pPr>
                    <w:r w:rsidRPr="0043223D">
                      <w:rPr>
                        <w:b/>
                        <w:color w:val="002060"/>
                        <w:sz w:val="24"/>
                      </w:rPr>
                      <w:t xml:space="preserve"> </w:t>
                    </w:r>
                    <w:r w:rsidR="001A5084" w:rsidRPr="001A5084">
                      <w:rPr>
                        <w:b/>
                        <w:color w:val="002060"/>
                        <w:sz w:val="20"/>
                        <w:szCs w:val="20"/>
                      </w:rPr>
                      <w:t>Q-</w:t>
                    </w:r>
                    <w:r w:rsidRPr="0043223D">
                      <w:rPr>
                        <w:b/>
                        <w:color w:val="002060"/>
                        <w:sz w:val="20"/>
                      </w:rPr>
                      <w:t>QA-</w:t>
                    </w:r>
                    <w:r w:rsidR="00960597">
                      <w:rPr>
                        <w:b/>
                        <w:color w:val="002060"/>
                        <w:sz w:val="20"/>
                      </w:rPr>
                      <w:t>G</w:t>
                    </w:r>
                    <w:r w:rsidR="004525A6">
                      <w:rPr>
                        <w:b/>
                        <w:color w:val="002060"/>
                        <w:sz w:val="20"/>
                      </w:rPr>
                      <w:t>U</w:t>
                    </w:r>
                    <w:r w:rsidRPr="0043223D">
                      <w:rPr>
                        <w:b/>
                        <w:color w:val="002060"/>
                        <w:sz w:val="20"/>
                      </w:rPr>
                      <w:t>-</w:t>
                    </w:r>
                    <w:r w:rsidR="00FD43E1">
                      <w:rPr>
                        <w:b/>
                        <w:color w:val="002060"/>
                        <w:sz w:val="20"/>
                      </w:rPr>
                      <w:t>000</w:t>
                    </w:r>
                  </w:p>
                  <w:p w14:paraId="2F4B5ADF" w14:textId="77777777" w:rsidR="00737605" w:rsidRDefault="00737605" w:rsidP="00737605">
                    <w:pPr>
                      <w:spacing w:before="11"/>
                      <w:ind w:left="20"/>
                      <w:rPr>
                        <w:b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03CF7F7A" wp14:editId="4A5A26F7">
          <wp:simplePos x="0" y="0"/>
          <wp:positionH relativeFrom="column">
            <wp:posOffset>-143256</wp:posOffset>
          </wp:positionH>
          <wp:positionV relativeFrom="paragraph">
            <wp:posOffset>-56642</wp:posOffset>
          </wp:positionV>
          <wp:extent cx="2164409" cy="378772"/>
          <wp:effectExtent l="0" t="0" r="0" b="0"/>
          <wp:wrapThrough wrapText="bothSides">
            <wp:wrapPolygon edited="0">
              <wp:start x="380" y="0"/>
              <wp:lineTo x="0" y="14134"/>
              <wp:lineTo x="0" y="20658"/>
              <wp:lineTo x="5324" y="20658"/>
              <wp:lineTo x="16542" y="20658"/>
              <wp:lineTo x="16162" y="17396"/>
              <wp:lineTo x="21486" y="11960"/>
              <wp:lineTo x="21486" y="0"/>
              <wp:lineTo x="5324" y="0"/>
              <wp:lineTo x="380" y="0"/>
            </wp:wrapPolygon>
          </wp:wrapThrough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DI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4409" cy="3787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B84C95" w14:textId="77777777" w:rsidR="00737605" w:rsidRDefault="007376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50C93" w14:textId="77777777" w:rsidR="00FD43E1" w:rsidRDefault="00FD43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7185D"/>
    <w:multiLevelType w:val="hybridMultilevel"/>
    <w:tmpl w:val="DF14BF2C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10A2B"/>
    <w:multiLevelType w:val="hybridMultilevel"/>
    <w:tmpl w:val="EA5A1CB2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51346"/>
    <w:multiLevelType w:val="hybridMultilevel"/>
    <w:tmpl w:val="326E1D1E"/>
    <w:lvl w:ilvl="0" w:tplc="86B8CF82">
      <w:start w:val="1"/>
      <w:numFmt w:val="upperLetter"/>
      <w:lvlText w:val="%1."/>
      <w:lvlJc w:val="left"/>
      <w:pPr>
        <w:ind w:left="574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9" w:hanging="360"/>
      </w:pPr>
    </w:lvl>
    <w:lvl w:ilvl="2" w:tplc="0409001B" w:tentative="1">
      <w:start w:val="1"/>
      <w:numFmt w:val="lowerRoman"/>
      <w:lvlText w:val="%3."/>
      <w:lvlJc w:val="right"/>
      <w:pPr>
        <w:ind w:left="1939" w:hanging="180"/>
      </w:pPr>
    </w:lvl>
    <w:lvl w:ilvl="3" w:tplc="0409000F" w:tentative="1">
      <w:start w:val="1"/>
      <w:numFmt w:val="decimal"/>
      <w:lvlText w:val="%4."/>
      <w:lvlJc w:val="left"/>
      <w:pPr>
        <w:ind w:left="2659" w:hanging="360"/>
      </w:pPr>
    </w:lvl>
    <w:lvl w:ilvl="4" w:tplc="04090019" w:tentative="1">
      <w:start w:val="1"/>
      <w:numFmt w:val="lowerLetter"/>
      <w:lvlText w:val="%5."/>
      <w:lvlJc w:val="left"/>
      <w:pPr>
        <w:ind w:left="3379" w:hanging="360"/>
      </w:pPr>
    </w:lvl>
    <w:lvl w:ilvl="5" w:tplc="0409001B" w:tentative="1">
      <w:start w:val="1"/>
      <w:numFmt w:val="lowerRoman"/>
      <w:lvlText w:val="%6."/>
      <w:lvlJc w:val="right"/>
      <w:pPr>
        <w:ind w:left="4099" w:hanging="180"/>
      </w:pPr>
    </w:lvl>
    <w:lvl w:ilvl="6" w:tplc="0409000F" w:tentative="1">
      <w:start w:val="1"/>
      <w:numFmt w:val="decimal"/>
      <w:lvlText w:val="%7."/>
      <w:lvlJc w:val="left"/>
      <w:pPr>
        <w:ind w:left="4819" w:hanging="360"/>
      </w:pPr>
    </w:lvl>
    <w:lvl w:ilvl="7" w:tplc="04090019" w:tentative="1">
      <w:start w:val="1"/>
      <w:numFmt w:val="lowerLetter"/>
      <w:lvlText w:val="%8."/>
      <w:lvlJc w:val="left"/>
      <w:pPr>
        <w:ind w:left="5539" w:hanging="360"/>
      </w:pPr>
    </w:lvl>
    <w:lvl w:ilvl="8" w:tplc="0409001B" w:tentative="1">
      <w:start w:val="1"/>
      <w:numFmt w:val="lowerRoman"/>
      <w:lvlText w:val="%9."/>
      <w:lvlJc w:val="right"/>
      <w:pPr>
        <w:ind w:left="6259" w:hanging="180"/>
      </w:pPr>
    </w:lvl>
  </w:abstractNum>
  <w:abstractNum w:abstractNumId="3" w15:restartNumberingAfterBreak="0">
    <w:nsid w:val="0C100595"/>
    <w:multiLevelType w:val="hybridMultilevel"/>
    <w:tmpl w:val="8A1616B2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B1ABA"/>
    <w:multiLevelType w:val="hybridMultilevel"/>
    <w:tmpl w:val="15FE1C94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0042C"/>
    <w:multiLevelType w:val="hybridMultilevel"/>
    <w:tmpl w:val="85BA9EF0"/>
    <w:lvl w:ilvl="0" w:tplc="E48EA1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65451"/>
    <w:multiLevelType w:val="hybridMultilevel"/>
    <w:tmpl w:val="F3405F70"/>
    <w:lvl w:ilvl="0" w:tplc="E48EA1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AC14C3"/>
    <w:multiLevelType w:val="hybridMultilevel"/>
    <w:tmpl w:val="834EC6A6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83486"/>
    <w:multiLevelType w:val="multilevel"/>
    <w:tmpl w:val="6A1AD3D4"/>
    <w:lvl w:ilvl="0">
      <w:start w:val="1"/>
      <w:numFmt w:val="decimal"/>
      <w:lvlText w:val="%1"/>
      <w:lvlJc w:val="left"/>
      <w:pPr>
        <w:ind w:left="480" w:hanging="480"/>
      </w:pPr>
      <w:rPr>
        <w:rFonts w:eastAsia="Times New Roman" w:hint="default"/>
        <w:b/>
        <w:sz w:val="20"/>
      </w:rPr>
    </w:lvl>
    <w:lvl w:ilvl="1">
      <w:start w:val="1"/>
      <w:numFmt w:val="decimal"/>
      <w:lvlText w:val="%1.%2"/>
      <w:lvlJc w:val="left"/>
      <w:pPr>
        <w:ind w:left="720" w:hanging="480"/>
      </w:pPr>
      <w:rPr>
        <w:rFonts w:eastAsia="Times New Roman" w:hint="default"/>
        <w:b/>
        <w:sz w:val="20"/>
      </w:rPr>
    </w:lvl>
    <w:lvl w:ilvl="2">
      <w:start w:val="1"/>
      <w:numFmt w:val="decimal"/>
      <w:lvlText w:val="%1.%2.%3"/>
      <w:lvlJc w:val="left"/>
      <w:pPr>
        <w:ind w:left="960" w:hanging="480"/>
      </w:pPr>
      <w:rPr>
        <w:rFonts w:eastAsia="Times New Roman"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eastAsia="Times New Roman"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680" w:hanging="720"/>
      </w:pPr>
      <w:rPr>
        <w:rFonts w:eastAsia="Times New Roman"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920" w:hanging="720"/>
      </w:pPr>
      <w:rPr>
        <w:rFonts w:eastAsia="Times New Roman"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2520" w:hanging="1080"/>
      </w:pPr>
      <w:rPr>
        <w:rFonts w:eastAsia="Times New Roman"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2760" w:hanging="1080"/>
      </w:pPr>
      <w:rPr>
        <w:rFonts w:eastAsia="Times New Roman"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3000" w:hanging="1080"/>
      </w:pPr>
      <w:rPr>
        <w:rFonts w:eastAsia="Times New Roman" w:hint="default"/>
        <w:b/>
        <w:sz w:val="20"/>
      </w:rPr>
    </w:lvl>
  </w:abstractNum>
  <w:abstractNum w:abstractNumId="9" w15:restartNumberingAfterBreak="0">
    <w:nsid w:val="1E636DAA"/>
    <w:multiLevelType w:val="multilevel"/>
    <w:tmpl w:val="CFCC559E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14852"/>
    <w:multiLevelType w:val="hybridMultilevel"/>
    <w:tmpl w:val="6EA2BA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932E8"/>
    <w:multiLevelType w:val="hybridMultilevel"/>
    <w:tmpl w:val="934E98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671D6F"/>
    <w:multiLevelType w:val="hybridMultilevel"/>
    <w:tmpl w:val="A35439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A552E"/>
    <w:multiLevelType w:val="hybridMultilevel"/>
    <w:tmpl w:val="1668100E"/>
    <w:lvl w:ilvl="0" w:tplc="04090003">
      <w:start w:val="1"/>
      <w:numFmt w:val="bullet"/>
      <w:lvlText w:val="o"/>
      <w:lvlJc w:val="left"/>
      <w:pPr>
        <w:ind w:left="1080" w:hanging="7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B4988"/>
    <w:multiLevelType w:val="hybridMultilevel"/>
    <w:tmpl w:val="43C09552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B3403"/>
    <w:multiLevelType w:val="hybridMultilevel"/>
    <w:tmpl w:val="39BC531C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7B0DC7"/>
    <w:multiLevelType w:val="hybridMultilevel"/>
    <w:tmpl w:val="6974265E"/>
    <w:lvl w:ilvl="0" w:tplc="E48EA1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D209BE"/>
    <w:multiLevelType w:val="hybridMultilevel"/>
    <w:tmpl w:val="BD54BDB4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E64C14"/>
    <w:multiLevelType w:val="hybridMultilevel"/>
    <w:tmpl w:val="BE0EBCA2"/>
    <w:lvl w:ilvl="0" w:tplc="A7EEFA3C">
      <w:start w:val="1"/>
      <w:numFmt w:val="decimal"/>
      <w:lvlText w:val="%1.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752A0"/>
    <w:multiLevelType w:val="hybridMultilevel"/>
    <w:tmpl w:val="00F63738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0168F"/>
    <w:multiLevelType w:val="hybridMultilevel"/>
    <w:tmpl w:val="638A454E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FA4421"/>
    <w:multiLevelType w:val="hybridMultilevel"/>
    <w:tmpl w:val="C422CD3E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56B7D"/>
    <w:multiLevelType w:val="hybridMultilevel"/>
    <w:tmpl w:val="B6BCC424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423B1"/>
    <w:multiLevelType w:val="hybridMultilevel"/>
    <w:tmpl w:val="6270F556"/>
    <w:lvl w:ilvl="0" w:tplc="A7EEFA3C">
      <w:start w:val="1"/>
      <w:numFmt w:val="decimal"/>
      <w:lvlText w:val="%1.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481CC1"/>
    <w:multiLevelType w:val="hybridMultilevel"/>
    <w:tmpl w:val="BC1862AE"/>
    <w:lvl w:ilvl="0" w:tplc="E48EA1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90C9E"/>
    <w:multiLevelType w:val="hybridMultilevel"/>
    <w:tmpl w:val="9C201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863116"/>
    <w:multiLevelType w:val="hybridMultilevel"/>
    <w:tmpl w:val="AC502CDE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A25218"/>
    <w:multiLevelType w:val="hybridMultilevel"/>
    <w:tmpl w:val="375E9868"/>
    <w:lvl w:ilvl="0" w:tplc="04090015">
      <w:start w:val="1"/>
      <w:numFmt w:val="upperLetter"/>
      <w:lvlText w:val="%1."/>
      <w:lvlJc w:val="left"/>
      <w:pPr>
        <w:ind w:left="859" w:hanging="360"/>
      </w:p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28" w15:restartNumberingAfterBreak="0">
    <w:nsid w:val="50867B3F"/>
    <w:multiLevelType w:val="hybridMultilevel"/>
    <w:tmpl w:val="E7B226F6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C61EA"/>
    <w:multiLevelType w:val="hybridMultilevel"/>
    <w:tmpl w:val="ADE6C270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F77E23"/>
    <w:multiLevelType w:val="multilevel"/>
    <w:tmpl w:val="2924A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1125" w:hanging="76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775902"/>
    <w:multiLevelType w:val="hybridMultilevel"/>
    <w:tmpl w:val="EF7C09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23427B"/>
    <w:multiLevelType w:val="hybridMultilevel"/>
    <w:tmpl w:val="0F50B398"/>
    <w:lvl w:ilvl="0" w:tplc="E48EA1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6F1E86"/>
    <w:multiLevelType w:val="multilevel"/>
    <w:tmpl w:val="166CAF4E"/>
    <w:lvl w:ilvl="0">
      <w:start w:val="1"/>
      <w:numFmt w:val="decimal"/>
      <w:lvlText w:val="%1."/>
      <w:lvlJc w:val="left"/>
      <w:pPr>
        <w:ind w:left="499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8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9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19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7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79" w:hanging="1440"/>
      </w:pPr>
      <w:rPr>
        <w:rFonts w:hint="default"/>
      </w:rPr>
    </w:lvl>
  </w:abstractNum>
  <w:abstractNum w:abstractNumId="34" w15:restartNumberingAfterBreak="0">
    <w:nsid w:val="741B75DB"/>
    <w:multiLevelType w:val="hybridMultilevel"/>
    <w:tmpl w:val="5B5E90F0"/>
    <w:lvl w:ilvl="0" w:tplc="0E705F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162F57"/>
    <w:multiLevelType w:val="hybridMultilevel"/>
    <w:tmpl w:val="AABA3A3A"/>
    <w:lvl w:ilvl="0" w:tplc="C1E28738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E30A71"/>
    <w:multiLevelType w:val="hybridMultilevel"/>
    <w:tmpl w:val="646050C8"/>
    <w:lvl w:ilvl="0" w:tplc="0E705F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3"/>
  </w:num>
  <w:num w:numId="3">
    <w:abstractNumId w:val="25"/>
  </w:num>
  <w:num w:numId="4">
    <w:abstractNumId w:val="1"/>
  </w:num>
  <w:num w:numId="5">
    <w:abstractNumId w:val="20"/>
  </w:num>
  <w:num w:numId="6">
    <w:abstractNumId w:val="22"/>
  </w:num>
  <w:num w:numId="7">
    <w:abstractNumId w:val="7"/>
  </w:num>
  <w:num w:numId="8">
    <w:abstractNumId w:val="14"/>
  </w:num>
  <w:num w:numId="9">
    <w:abstractNumId w:val="19"/>
  </w:num>
  <w:num w:numId="10">
    <w:abstractNumId w:val="28"/>
  </w:num>
  <w:num w:numId="11">
    <w:abstractNumId w:val="15"/>
  </w:num>
  <w:num w:numId="12">
    <w:abstractNumId w:val="3"/>
  </w:num>
  <w:num w:numId="13">
    <w:abstractNumId w:val="21"/>
  </w:num>
  <w:num w:numId="14">
    <w:abstractNumId w:val="11"/>
  </w:num>
  <w:num w:numId="15">
    <w:abstractNumId w:val="13"/>
  </w:num>
  <w:num w:numId="16">
    <w:abstractNumId w:val="10"/>
  </w:num>
  <w:num w:numId="17">
    <w:abstractNumId w:val="35"/>
  </w:num>
  <w:num w:numId="18">
    <w:abstractNumId w:val="17"/>
  </w:num>
  <w:num w:numId="19">
    <w:abstractNumId w:val="26"/>
  </w:num>
  <w:num w:numId="20">
    <w:abstractNumId w:val="12"/>
  </w:num>
  <w:num w:numId="21">
    <w:abstractNumId w:val="36"/>
  </w:num>
  <w:num w:numId="22">
    <w:abstractNumId w:val="34"/>
  </w:num>
  <w:num w:numId="23">
    <w:abstractNumId w:val="23"/>
  </w:num>
  <w:num w:numId="24">
    <w:abstractNumId w:val="18"/>
  </w:num>
  <w:num w:numId="25">
    <w:abstractNumId w:val="5"/>
  </w:num>
  <w:num w:numId="26">
    <w:abstractNumId w:val="6"/>
  </w:num>
  <w:num w:numId="27">
    <w:abstractNumId w:val="32"/>
  </w:num>
  <w:num w:numId="28">
    <w:abstractNumId w:val="24"/>
  </w:num>
  <w:num w:numId="29">
    <w:abstractNumId w:val="16"/>
  </w:num>
  <w:num w:numId="30">
    <w:abstractNumId w:val="4"/>
  </w:num>
  <w:num w:numId="31">
    <w:abstractNumId w:val="0"/>
  </w:num>
  <w:num w:numId="32">
    <w:abstractNumId w:val="8"/>
  </w:num>
  <w:num w:numId="33">
    <w:abstractNumId w:val="31"/>
  </w:num>
  <w:num w:numId="34">
    <w:abstractNumId w:val="27"/>
  </w:num>
  <w:num w:numId="35">
    <w:abstractNumId w:val="2"/>
  </w:num>
  <w:num w:numId="36">
    <w:abstractNumId w:val="9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RiYxNLcwsDC1MzUyUdpeDU4uLM/DyQAsNaAK0+RfQsAAAA"/>
  </w:docVars>
  <w:rsids>
    <w:rsidRoot w:val="00737605"/>
    <w:rsid w:val="00020A92"/>
    <w:rsid w:val="000606C4"/>
    <w:rsid w:val="000719E8"/>
    <w:rsid w:val="000A4221"/>
    <w:rsid w:val="000F56DE"/>
    <w:rsid w:val="00131D92"/>
    <w:rsid w:val="00181060"/>
    <w:rsid w:val="001A0DB9"/>
    <w:rsid w:val="001A5084"/>
    <w:rsid w:val="001D0AD9"/>
    <w:rsid w:val="00283926"/>
    <w:rsid w:val="002B134B"/>
    <w:rsid w:val="002C6E3B"/>
    <w:rsid w:val="0031409C"/>
    <w:rsid w:val="003241FD"/>
    <w:rsid w:val="0038632E"/>
    <w:rsid w:val="003D4CC9"/>
    <w:rsid w:val="00425BA8"/>
    <w:rsid w:val="0043223D"/>
    <w:rsid w:val="004525A6"/>
    <w:rsid w:val="00465075"/>
    <w:rsid w:val="004950B9"/>
    <w:rsid w:val="004A23BE"/>
    <w:rsid w:val="004A4EFF"/>
    <w:rsid w:val="00510887"/>
    <w:rsid w:val="005550FF"/>
    <w:rsid w:val="00594EFD"/>
    <w:rsid w:val="006315FF"/>
    <w:rsid w:val="00657A33"/>
    <w:rsid w:val="006C77C8"/>
    <w:rsid w:val="006D1474"/>
    <w:rsid w:val="00702D42"/>
    <w:rsid w:val="00715B51"/>
    <w:rsid w:val="00737605"/>
    <w:rsid w:val="0074588A"/>
    <w:rsid w:val="007726B7"/>
    <w:rsid w:val="00777291"/>
    <w:rsid w:val="007A310A"/>
    <w:rsid w:val="007E4001"/>
    <w:rsid w:val="0092078A"/>
    <w:rsid w:val="00956AA9"/>
    <w:rsid w:val="00960597"/>
    <w:rsid w:val="00972D59"/>
    <w:rsid w:val="009A0558"/>
    <w:rsid w:val="009C56A8"/>
    <w:rsid w:val="009C5DB6"/>
    <w:rsid w:val="009D6E44"/>
    <w:rsid w:val="009D6F27"/>
    <w:rsid w:val="00A16FE3"/>
    <w:rsid w:val="00AB526F"/>
    <w:rsid w:val="00BA4155"/>
    <w:rsid w:val="00C16148"/>
    <w:rsid w:val="00CA28CE"/>
    <w:rsid w:val="00CB2857"/>
    <w:rsid w:val="00CC2842"/>
    <w:rsid w:val="00D170AF"/>
    <w:rsid w:val="00D27A23"/>
    <w:rsid w:val="00D36878"/>
    <w:rsid w:val="00D65EB9"/>
    <w:rsid w:val="00DA0FD2"/>
    <w:rsid w:val="00DF2509"/>
    <w:rsid w:val="00DF3530"/>
    <w:rsid w:val="00E0343E"/>
    <w:rsid w:val="00EA4E39"/>
    <w:rsid w:val="00EC27A7"/>
    <w:rsid w:val="00F17834"/>
    <w:rsid w:val="00F846BA"/>
    <w:rsid w:val="00F8475D"/>
    <w:rsid w:val="00FD43E1"/>
    <w:rsid w:val="00FE3A09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72E8E3D"/>
  <w15:chartTrackingRefBased/>
  <w15:docId w15:val="{4A8A14BD-A156-4034-B060-C6291C5DF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3760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737605"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4C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6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605"/>
  </w:style>
  <w:style w:type="paragraph" w:styleId="Footer">
    <w:name w:val="footer"/>
    <w:basedOn w:val="Normal"/>
    <w:link w:val="FooterChar"/>
    <w:uiPriority w:val="99"/>
    <w:unhideWhenUsed/>
    <w:rsid w:val="007376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605"/>
  </w:style>
  <w:style w:type="paragraph" w:styleId="BodyText">
    <w:name w:val="Body Text"/>
    <w:basedOn w:val="Normal"/>
    <w:link w:val="BodyTextChar"/>
    <w:uiPriority w:val="1"/>
    <w:qFormat/>
    <w:rsid w:val="00737605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37605"/>
    <w:rPr>
      <w:rFonts w:ascii="Arial" w:eastAsia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37605"/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737605"/>
  </w:style>
  <w:style w:type="character" w:styleId="IntenseEmphasis">
    <w:name w:val="Intense Emphasis"/>
    <w:basedOn w:val="DefaultParagraphFont"/>
    <w:uiPriority w:val="21"/>
    <w:qFormat/>
    <w:rsid w:val="00737605"/>
    <w:rPr>
      <w:i/>
      <w:iCs/>
      <w:color w:val="4472C4" w:themeColor="accent1"/>
    </w:rPr>
  </w:style>
  <w:style w:type="paragraph" w:customStyle="1" w:styleId="TableParagraph">
    <w:name w:val="Table Paragraph"/>
    <w:basedOn w:val="Normal"/>
    <w:uiPriority w:val="1"/>
    <w:qFormat/>
    <w:rsid w:val="000F56DE"/>
    <w:pPr>
      <w:ind w:left="107"/>
    </w:pPr>
  </w:style>
  <w:style w:type="table" w:styleId="TableGrid">
    <w:name w:val="Table Grid"/>
    <w:basedOn w:val="TableNormal"/>
    <w:uiPriority w:val="39"/>
    <w:rsid w:val="000F56D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A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2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221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3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4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43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43E"/>
    <w:rPr>
      <w:rFonts w:ascii="Arial" w:eastAsia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4C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91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012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95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ton-Lopez, Christine Marie - (melton1)</dc:creator>
  <cp:keywords/>
  <dc:description/>
  <cp:lastModifiedBy>Pernic, Blanca - (bpernic)</cp:lastModifiedBy>
  <cp:revision>2</cp:revision>
  <cp:lastPrinted>2018-03-13T15:55:00Z</cp:lastPrinted>
  <dcterms:created xsi:type="dcterms:W3CDTF">2019-02-04T20:44:00Z</dcterms:created>
  <dcterms:modified xsi:type="dcterms:W3CDTF">2019-02-04T20:44:00Z</dcterms:modified>
</cp:coreProperties>
</file>